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64" w:lineRule="atLeast"/>
        <w:jc w:val="center"/>
        <w:rPr>
          <w:rStyle w:val="a8"/>
          <w:rFonts w:ascii="Times New Roman" w:eastAsia="黑体" w:hAnsi="Times New Roman"/>
          <w:sz w:val="44"/>
          <w:szCs w:val="44"/>
        </w:rPr>
      </w:pPr>
    </w:p>
    <w:p w:rsidR="00E67C92" w:rsidRDefault="00BD5854">
      <w:pPr>
        <w:spacing w:line="464" w:lineRule="atLeast"/>
        <w:jc w:val="center"/>
        <w:rPr>
          <w:rStyle w:val="a8"/>
          <w:rFonts w:ascii="Times New Roman" w:eastAsia="黑体" w:hAnsi="Times New Roman"/>
          <w:sz w:val="48"/>
          <w:szCs w:val="48"/>
        </w:rPr>
      </w:pPr>
      <w:r>
        <w:rPr>
          <w:rStyle w:val="a8"/>
          <w:rFonts w:ascii="Times New Roman" w:eastAsia="黑体" w:hAnsi="Times New Roman"/>
          <w:sz w:val="48"/>
          <w:szCs w:val="48"/>
        </w:rPr>
        <w:t>第</w:t>
      </w:r>
      <w:r>
        <w:rPr>
          <w:rStyle w:val="a8"/>
          <w:rFonts w:ascii="Times New Roman" w:eastAsia="黑体" w:hAnsi="Times New Roman" w:hint="eastAsia"/>
          <w:sz w:val="48"/>
          <w:szCs w:val="48"/>
        </w:rPr>
        <w:t>四</w:t>
      </w:r>
      <w:r>
        <w:rPr>
          <w:rStyle w:val="a8"/>
          <w:rFonts w:ascii="Times New Roman" w:eastAsia="黑体" w:hAnsi="Times New Roman"/>
          <w:sz w:val="48"/>
          <w:szCs w:val="48"/>
        </w:rPr>
        <w:t>届</w:t>
      </w:r>
      <w:r>
        <w:rPr>
          <w:rStyle w:val="a8"/>
          <w:rFonts w:ascii="Times New Roman" w:eastAsia="黑体" w:hAnsi="Times New Roman" w:hint="eastAsia"/>
          <w:sz w:val="48"/>
          <w:szCs w:val="48"/>
        </w:rPr>
        <w:t>江苏省</w:t>
      </w:r>
      <w:r>
        <w:rPr>
          <w:rStyle w:val="a8"/>
          <w:rFonts w:ascii="Times New Roman" w:eastAsia="黑体" w:hAnsi="Times New Roman"/>
          <w:sz w:val="48"/>
          <w:szCs w:val="48"/>
        </w:rPr>
        <w:t>大学生节能减排</w:t>
      </w:r>
    </w:p>
    <w:p w:rsidR="00E67C92" w:rsidRDefault="00BD5854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8"/>
          <w:rFonts w:ascii="Times New Roman" w:eastAsia="黑体" w:hAnsi="Times New Roman"/>
          <w:sz w:val="48"/>
          <w:szCs w:val="48"/>
        </w:rPr>
        <w:t>社会实践与科技竞赛作品申报书</w:t>
      </w:r>
    </w:p>
    <w:p w:rsidR="00E67C92" w:rsidRDefault="00BD5854">
      <w:pPr>
        <w:spacing w:line="476" w:lineRule="atLeast"/>
        <w:ind w:firstLineChars="650" w:firstLine="1566"/>
        <w:rPr>
          <w:rFonts w:ascii="Times New Roman" w:eastAsia="仿宋_GB2312" w:hAnsi="Times New Roman"/>
          <w:b/>
          <w:sz w:val="24"/>
          <w:szCs w:val="24"/>
        </w:rPr>
      </w:pPr>
      <w:r>
        <w:rPr>
          <w:rFonts w:ascii="Times New Roman" w:eastAsia="仿宋_GB2312" w:hAnsi="Times New Roman"/>
          <w:b/>
          <w:sz w:val="24"/>
          <w:szCs w:val="24"/>
        </w:rPr>
        <w:t>【科技作品类（含实物制作、软件、设计等）】</w:t>
      </w:r>
    </w:p>
    <w:p w:rsidR="00E67C92" w:rsidRDefault="00E67C92">
      <w:pPr>
        <w:spacing w:line="487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76" w:lineRule="atLeast"/>
        <w:rPr>
          <w:rFonts w:ascii="Times New Roman" w:eastAsia="楷体_GB2312" w:hAnsi="Times New Roman"/>
          <w:b/>
          <w:sz w:val="28"/>
          <w:szCs w:val="28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</w:p>
    <w:p w:rsidR="00E67C92" w:rsidRDefault="00BD5854">
      <w:pPr>
        <w:spacing w:line="476" w:lineRule="atLeast"/>
        <w:ind w:firstLineChars="195" w:firstLine="548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姓名</w:t>
      </w:r>
      <w:r>
        <w:rPr>
          <w:rFonts w:ascii="Times New Roman" w:hAnsi="Times New Roman"/>
          <w:sz w:val="20"/>
          <w:szCs w:val="20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76" w:lineRule="atLeas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                   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:rsidR="00E67C92" w:rsidRDefault="00E67C92">
      <w:pPr>
        <w:spacing w:line="476" w:lineRule="atLeas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:rsidR="00E67C92" w:rsidRDefault="00BD5854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</w:t>
      </w:r>
      <w:r>
        <w:rPr>
          <w:rFonts w:ascii="Times New Roman" w:eastAsia="楷体_GB2312" w:hAnsi="Times New Roman"/>
          <w:b/>
          <w:sz w:val="28"/>
          <w:szCs w:val="28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hAnsi="Times New Roman"/>
          <w:sz w:val="41"/>
          <w:szCs w:val="41"/>
        </w:rPr>
        <w:lastRenderedPageBreak/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:rsidR="00E67C92" w:rsidRDefault="00E67C92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</w:t>
      </w:r>
      <w:r>
        <w:rPr>
          <w:rFonts w:ascii="Times New Roman" w:eastAsia="仿宋_GB2312" w:hAnsi="Times New Roman"/>
          <w:sz w:val="28"/>
          <w:szCs w:val="28"/>
        </w:rPr>
        <w:t>．申报者应在认真阅读此说明各项内容后按要求详细填写。</w:t>
      </w:r>
    </w:p>
    <w:p w:rsidR="00E67C92" w:rsidRDefault="00BD585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</w:t>
      </w:r>
      <w:r>
        <w:rPr>
          <w:rFonts w:ascii="Times New Roman" w:eastAsia="仿宋_GB2312" w:hAnsi="Times New Roman"/>
          <w:sz w:val="28"/>
          <w:szCs w:val="28"/>
        </w:rPr>
        <w:t>．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:rsidR="00E67C92" w:rsidRDefault="00BD5854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</w:t>
      </w:r>
      <w:r>
        <w:rPr>
          <w:rFonts w:ascii="Times New Roman" w:eastAsia="仿宋_GB2312" w:hAnsi="Times New Roman"/>
          <w:sz w:val="28"/>
          <w:szCs w:val="28"/>
        </w:rPr>
        <w:t>．表内项目填</w:t>
      </w:r>
      <w:bookmarkStart w:id="0" w:name="_GoBack"/>
      <w:bookmarkEnd w:id="0"/>
      <w:r>
        <w:rPr>
          <w:rFonts w:ascii="Times New Roman" w:eastAsia="仿宋_GB2312" w:hAnsi="Times New Roman"/>
          <w:sz w:val="28"/>
          <w:szCs w:val="28"/>
        </w:rPr>
        <w:t>写时一律用钢笔或打印，字迹要端正、清楚。</w:t>
      </w:r>
      <w:r>
        <w:rPr>
          <w:rFonts w:ascii="Times New Roman" w:eastAsia="仿宋_GB2312" w:hAnsi="Times New Roman" w:hint="eastAsia"/>
          <w:sz w:val="28"/>
          <w:szCs w:val="28"/>
        </w:rPr>
        <w:t>请使用双面打印。</w:t>
      </w:r>
    </w:p>
    <w:p w:rsidR="00E67C92" w:rsidRDefault="00BD5854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．科技作品类的作品说明书全文请附于申报书之后，作品说明书格式规范见附件。</w:t>
      </w:r>
    </w:p>
    <w:p w:rsidR="00E67C92" w:rsidRDefault="00BD5854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 xml:space="preserve">. 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:rsidR="00E67C92" w:rsidRDefault="00E67C92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:rsidR="00E67C92" w:rsidRDefault="00E67C92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:rsidR="00E67C92" w:rsidRDefault="00E67C92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必须由申报者本人按要求填写，信息填写必须完善无空白，否则视为无效；</w:t>
      </w:r>
    </w:p>
    <w:p w:rsidR="00E67C92" w:rsidRDefault="00BD5854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2.</w:t>
      </w:r>
      <w:r>
        <w:rPr>
          <w:rFonts w:ascii="Times New Roman" w:eastAsia="仿宋_GB2312" w:hAnsi="Times New Roman"/>
          <w:sz w:val="28"/>
          <w:szCs w:val="28"/>
        </w:rPr>
        <w:t>申报者代表必须是作者中第一作者，其它作者按作品作者排序依次排列；</w:t>
      </w:r>
    </w:p>
    <w:p w:rsidR="00E67C92" w:rsidRDefault="00BD5854">
      <w:pPr>
        <w:spacing w:line="460" w:lineRule="exact"/>
        <w:rPr>
          <w:rFonts w:ascii="Times New Roman" w:eastAsia="仿宋_GB2312" w:hAnsi="Times New Roman"/>
          <w:color w:val="000000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</w:t>
      </w:r>
      <w:r>
        <w:rPr>
          <w:rFonts w:ascii="Times New Roman" w:eastAsia="仿宋_GB2312" w:hAnsi="Times New Roman"/>
          <w:color w:val="000000"/>
          <w:sz w:val="28"/>
          <w:szCs w:val="28"/>
        </w:rPr>
        <w:t xml:space="preserve"> 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3</w:t>
      </w:r>
      <w:r>
        <w:rPr>
          <w:rFonts w:ascii="Times New Roman" w:eastAsia="仿宋_GB2312" w:hAnsi="Times New Roman"/>
          <w:color w:val="000000"/>
          <w:sz w:val="28"/>
          <w:szCs w:val="28"/>
        </w:rPr>
        <w:t>.</w:t>
      </w:r>
      <w:r>
        <w:rPr>
          <w:rFonts w:ascii="Times New Roman" w:eastAsia="仿宋_GB2312" w:hAnsi="Times New Roman"/>
          <w:color w:val="000000"/>
          <w:sz w:val="28"/>
          <w:szCs w:val="28"/>
        </w:rPr>
        <w:t>团队分为本、专科生团队和研究生团队，其中有一位本科以上学历者的团队视为研究生团队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；</w:t>
      </w:r>
    </w:p>
    <w:p w:rsidR="00E67C92" w:rsidRDefault="00BD5854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</w:t>
      </w: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本表中的学籍管理部门签章视为对申报者情况的确认。</w:t>
      </w:r>
    </w:p>
    <w:tbl>
      <w:tblPr>
        <w:tblW w:w="9900" w:type="dxa"/>
        <w:tblInd w:w="-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549"/>
        <w:gridCol w:w="455"/>
        <w:gridCol w:w="908"/>
        <w:gridCol w:w="797"/>
        <w:gridCol w:w="366"/>
        <w:gridCol w:w="540"/>
        <w:gridCol w:w="1080"/>
        <w:gridCol w:w="180"/>
        <w:gridCol w:w="1440"/>
      </w:tblGrid>
      <w:tr w:rsidR="00E67C92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4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90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60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90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0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>
        <w:trPr>
          <w:cantSplit/>
          <w:trHeight w:val="1977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:rsidR="00E67C92" w:rsidRDefault="00BD5854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:rsidR="00E67C92" w:rsidRDefault="00BD5854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:rsidR="00E67C92" w:rsidRDefault="00BD5854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</w:tbl>
    <w:p w:rsidR="00E67C92" w:rsidRDefault="00BD5854">
      <w:pPr>
        <w:spacing w:line="460" w:lineRule="exact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</w:t>
      </w:r>
      <w:r>
        <w:rPr>
          <w:rFonts w:ascii="Times New Roman" w:eastAsia="黑体" w:hAnsi="Times New Roman"/>
          <w:sz w:val="28"/>
          <w:szCs w:val="28"/>
        </w:rPr>
        <w:t>科技作品类，含实物制作、软件、设计等</w:t>
      </w:r>
      <w:r>
        <w:rPr>
          <w:rFonts w:ascii="Times New Roman" w:eastAsia="黑体" w:hAnsi="Times New Roman"/>
          <w:sz w:val="34"/>
          <w:szCs w:val="34"/>
        </w:rPr>
        <w:t>）</w:t>
      </w:r>
    </w:p>
    <w:p w:rsidR="00E67C92" w:rsidRDefault="00E67C92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:rsidR="00E67C92" w:rsidRDefault="00BD5854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:rsidR="00E67C92" w:rsidRDefault="00BD5854">
      <w:pPr>
        <w:spacing w:line="460" w:lineRule="exact"/>
        <w:rPr>
          <w:rFonts w:ascii="Times New Roman" w:eastAsia="仿宋_GB2312" w:hAnsi="Times New Roman"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表必须附有研究报告，并提供图表、曲线、试验数据、原理结构图、外观图（照片）等必要的说明资料；</w:t>
      </w:r>
    </w:p>
    <w:p w:rsidR="00E67C92" w:rsidRDefault="00BD5854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3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7380"/>
      </w:tblGrid>
      <w:tr w:rsidR="00E67C92">
        <w:trPr>
          <w:trHeight w:val="658"/>
          <w:jc w:val="center"/>
        </w:trPr>
        <w:tc>
          <w:tcPr>
            <w:tcW w:w="1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>
        <w:trPr>
          <w:trHeight w:val="9429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摘要</w:t>
            </w:r>
          </w:p>
          <w:p w:rsidR="00E67C92" w:rsidRDefault="00BD5854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含作品设计、发明的目的和基本思路，创新点，技术关键和主要技术指标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>
        <w:trPr>
          <w:trHeight w:val="1369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科学性先进性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必须说明与现有技术相比、该作品是否具有节能减排的实质性技术特点和显著效果。请提供技术经济分析说明。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>
        <w:trPr>
          <w:trHeight w:val="364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推广应用的可行性分析</w:t>
            </w:r>
          </w:p>
          <w:p w:rsidR="00E67C92" w:rsidRDefault="00BD5854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(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)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>
        <w:trPr>
          <w:trHeight w:hRule="exact" w:val="214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可展示的</w:t>
            </w:r>
          </w:p>
          <w:p w:rsidR="00E67C92" w:rsidRDefault="00BD585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形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式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实物、产品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模型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纸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光盘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演示</w:t>
            </w:r>
          </w:p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视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样品</w:t>
            </w:r>
          </w:p>
        </w:tc>
      </w:tr>
      <w:tr w:rsidR="00E67C92">
        <w:trPr>
          <w:trHeight w:hRule="exact" w:val="3411"/>
          <w:jc w:val="center"/>
        </w:trPr>
        <w:tc>
          <w:tcPr>
            <w:tcW w:w="9180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的真实性及原创性声明：</w:t>
            </w:r>
          </w:p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郑重声明：所呈交的作品是由申请者完成的原创性课外科技成果。除了报告中特别加以标注引用的内容外，本作品不包含任何其他个人或集体创作的成果作品。申请者对申报内容的真实性负责，申请者完全意识到本声明的法律后果由本人承担。</w:t>
            </w:r>
          </w:p>
          <w:p w:rsidR="00E67C92" w:rsidRDefault="00BD5854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（签名）</w:t>
            </w:r>
          </w:p>
          <w:p w:rsidR="00E67C92" w:rsidRDefault="00E67C92">
            <w:pPr>
              <w:spacing w:line="460" w:lineRule="exact"/>
              <w:ind w:firstLineChars="100" w:firstLine="280"/>
              <w:jc w:val="right"/>
              <w:rPr>
                <w:rFonts w:ascii="Times New Roman" w:eastAsia="仿宋_GB2312" w:hAnsi="Times New Roman"/>
                <w:sz w:val="28"/>
                <w:szCs w:val="28"/>
              </w:rPr>
            </w:pPr>
          </w:p>
        </w:tc>
      </w:tr>
      <w:tr w:rsidR="00E67C92">
        <w:trPr>
          <w:trHeight w:val="357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67C92" w:rsidRDefault="00BD585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（学院）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管理部门推荐意见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:rsidR="00E67C92" w:rsidRDefault="00BD5854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:rsidR="00E67C92" w:rsidRDefault="00BD5854">
            <w:pPr>
              <w:spacing w:line="460" w:lineRule="exact"/>
              <w:ind w:firstLineChars="1900" w:firstLine="532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:rsidR="00E67C92" w:rsidRDefault="00E67C92">
      <w:pPr>
        <w:spacing w:line="460" w:lineRule="exact"/>
        <w:rPr>
          <w:rFonts w:ascii="Times New Roman" w:hAnsi="Times New Roman"/>
        </w:rPr>
      </w:pPr>
    </w:p>
    <w:sectPr w:rsidR="00E67C92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wNrY0MTYzNDFX0lEKTi0uzszPAykwqgUAYvkyQywAAAA="/>
  </w:docVars>
  <w:rsids>
    <w:rsidRoot w:val="00FE054A"/>
    <w:rsid w:val="000048F1"/>
    <w:rsid w:val="00095D92"/>
    <w:rsid w:val="000B276D"/>
    <w:rsid w:val="000B2A50"/>
    <w:rsid w:val="000C739F"/>
    <w:rsid w:val="000D4C88"/>
    <w:rsid w:val="000D5870"/>
    <w:rsid w:val="000E3F19"/>
    <w:rsid w:val="000F560B"/>
    <w:rsid w:val="001000A2"/>
    <w:rsid w:val="001030CF"/>
    <w:rsid w:val="00104B72"/>
    <w:rsid w:val="00117188"/>
    <w:rsid w:val="00132915"/>
    <w:rsid w:val="00186440"/>
    <w:rsid w:val="0019714D"/>
    <w:rsid w:val="001A58FD"/>
    <w:rsid w:val="001C2EAA"/>
    <w:rsid w:val="00220399"/>
    <w:rsid w:val="002346F9"/>
    <w:rsid w:val="00241D0F"/>
    <w:rsid w:val="00243562"/>
    <w:rsid w:val="00261EFF"/>
    <w:rsid w:val="00265066"/>
    <w:rsid w:val="002873B8"/>
    <w:rsid w:val="002B0091"/>
    <w:rsid w:val="002C5062"/>
    <w:rsid w:val="002C6FF6"/>
    <w:rsid w:val="002E07E7"/>
    <w:rsid w:val="002F03EB"/>
    <w:rsid w:val="002F1D45"/>
    <w:rsid w:val="00322495"/>
    <w:rsid w:val="00335BC0"/>
    <w:rsid w:val="003E0EA7"/>
    <w:rsid w:val="003E5845"/>
    <w:rsid w:val="003E72A3"/>
    <w:rsid w:val="00410403"/>
    <w:rsid w:val="00442F23"/>
    <w:rsid w:val="00490751"/>
    <w:rsid w:val="004E1ACF"/>
    <w:rsid w:val="004F5FDE"/>
    <w:rsid w:val="004F68C8"/>
    <w:rsid w:val="00515A96"/>
    <w:rsid w:val="00534D1C"/>
    <w:rsid w:val="00561034"/>
    <w:rsid w:val="005840A3"/>
    <w:rsid w:val="005D446A"/>
    <w:rsid w:val="005D65C0"/>
    <w:rsid w:val="005F12F9"/>
    <w:rsid w:val="005F73EF"/>
    <w:rsid w:val="006220FB"/>
    <w:rsid w:val="00626006"/>
    <w:rsid w:val="00685FDD"/>
    <w:rsid w:val="006B17BE"/>
    <w:rsid w:val="006C5C17"/>
    <w:rsid w:val="006D112A"/>
    <w:rsid w:val="006D2E10"/>
    <w:rsid w:val="006E0356"/>
    <w:rsid w:val="006E382C"/>
    <w:rsid w:val="00741EAE"/>
    <w:rsid w:val="00753886"/>
    <w:rsid w:val="007803BB"/>
    <w:rsid w:val="007837F2"/>
    <w:rsid w:val="00784CFF"/>
    <w:rsid w:val="00786FEC"/>
    <w:rsid w:val="00787DBF"/>
    <w:rsid w:val="007958C6"/>
    <w:rsid w:val="007966A6"/>
    <w:rsid w:val="007A22FB"/>
    <w:rsid w:val="007E5ABE"/>
    <w:rsid w:val="007F1DF5"/>
    <w:rsid w:val="008110EA"/>
    <w:rsid w:val="00846765"/>
    <w:rsid w:val="00883470"/>
    <w:rsid w:val="008A1E49"/>
    <w:rsid w:val="008C4905"/>
    <w:rsid w:val="008E6561"/>
    <w:rsid w:val="008F7E63"/>
    <w:rsid w:val="0091097C"/>
    <w:rsid w:val="00911E34"/>
    <w:rsid w:val="009131E7"/>
    <w:rsid w:val="009141F2"/>
    <w:rsid w:val="0091701C"/>
    <w:rsid w:val="00954FB3"/>
    <w:rsid w:val="00980F7F"/>
    <w:rsid w:val="009F3B33"/>
    <w:rsid w:val="00A04126"/>
    <w:rsid w:val="00A04288"/>
    <w:rsid w:val="00A06A64"/>
    <w:rsid w:val="00A64AEA"/>
    <w:rsid w:val="00AB31EF"/>
    <w:rsid w:val="00AC360C"/>
    <w:rsid w:val="00AD005B"/>
    <w:rsid w:val="00AD0FA8"/>
    <w:rsid w:val="00B56807"/>
    <w:rsid w:val="00B56F7B"/>
    <w:rsid w:val="00B7077A"/>
    <w:rsid w:val="00BA45F7"/>
    <w:rsid w:val="00BD036B"/>
    <w:rsid w:val="00BD5854"/>
    <w:rsid w:val="00C1681B"/>
    <w:rsid w:val="00C656BD"/>
    <w:rsid w:val="00C7590A"/>
    <w:rsid w:val="00CF32D1"/>
    <w:rsid w:val="00D10F25"/>
    <w:rsid w:val="00D11470"/>
    <w:rsid w:val="00D11C33"/>
    <w:rsid w:val="00D60877"/>
    <w:rsid w:val="00DD1EFB"/>
    <w:rsid w:val="00E00ED0"/>
    <w:rsid w:val="00E67C92"/>
    <w:rsid w:val="00E76006"/>
    <w:rsid w:val="00E912EF"/>
    <w:rsid w:val="00EB35F4"/>
    <w:rsid w:val="00EE35F3"/>
    <w:rsid w:val="00EE4AC8"/>
    <w:rsid w:val="00EF4095"/>
    <w:rsid w:val="00F33372"/>
    <w:rsid w:val="00F823AE"/>
    <w:rsid w:val="00F86C00"/>
    <w:rsid w:val="00F95839"/>
    <w:rsid w:val="00FA5A59"/>
    <w:rsid w:val="00FD2FE1"/>
    <w:rsid w:val="00FE054A"/>
    <w:rsid w:val="115879E2"/>
    <w:rsid w:val="35BA607C"/>
    <w:rsid w:val="728B3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next w:val="a"/>
    <w:link w:val="3Char"/>
    <w:qFormat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pPr>
      <w:jc w:val="left"/>
    </w:pPr>
  </w:style>
  <w:style w:type="paragraph" w:styleId="a4">
    <w:name w:val="Balloon Text"/>
    <w:basedOn w:val="a"/>
    <w:link w:val="Char0"/>
    <w:rPr>
      <w:sz w:val="18"/>
      <w:szCs w:val="18"/>
    </w:rPr>
  </w:style>
  <w:style w:type="paragraph" w:styleId="a5">
    <w:name w:val="footer"/>
    <w:basedOn w:val="a"/>
    <w:link w:val="Char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rPr>
      <w:b/>
      <w:bCs/>
    </w:rPr>
  </w:style>
  <w:style w:type="character" w:styleId="a8">
    <w:name w:val="Strong"/>
    <w:qFormat/>
    <w:rPr>
      <w:b/>
      <w:bCs/>
    </w:rPr>
  </w:style>
  <w:style w:type="character" w:styleId="a9">
    <w:name w:val="annotation reference"/>
    <w:rPr>
      <w:sz w:val="21"/>
      <w:szCs w:val="21"/>
    </w:rPr>
  </w:style>
  <w:style w:type="character" w:customStyle="1" w:styleId="3Char">
    <w:name w:val="标题 3 Char"/>
    <w:link w:val="3"/>
    <w:rPr>
      <w:rFonts w:ascii="Calibri" w:eastAsia="宋体" w:hAnsi="Calibri" w:cs="Times New Roman"/>
      <w:b/>
      <w:bCs/>
      <w:sz w:val="32"/>
      <w:szCs w:val="32"/>
    </w:rPr>
  </w:style>
  <w:style w:type="character" w:customStyle="1" w:styleId="Char2">
    <w:name w:val="页眉 Char"/>
    <w:link w:val="a6"/>
    <w:rPr>
      <w:kern w:val="2"/>
      <w:sz w:val="18"/>
      <w:szCs w:val="18"/>
    </w:rPr>
  </w:style>
  <w:style w:type="character" w:customStyle="1" w:styleId="Char1">
    <w:name w:val="页脚 Char"/>
    <w:link w:val="a5"/>
    <w:rPr>
      <w:kern w:val="2"/>
      <w:sz w:val="18"/>
      <w:szCs w:val="18"/>
    </w:rPr>
  </w:style>
  <w:style w:type="character" w:customStyle="1" w:styleId="Char">
    <w:name w:val="批注文字 Char"/>
    <w:link w:val="a3"/>
    <w:rPr>
      <w:kern w:val="2"/>
      <w:sz w:val="21"/>
      <w:szCs w:val="22"/>
    </w:rPr>
  </w:style>
  <w:style w:type="character" w:customStyle="1" w:styleId="Char3">
    <w:name w:val="批注主题 Char"/>
    <w:link w:val="a7"/>
    <w:rPr>
      <w:b/>
      <w:bCs/>
      <w:kern w:val="2"/>
      <w:sz w:val="21"/>
      <w:szCs w:val="22"/>
    </w:rPr>
  </w:style>
  <w:style w:type="character" w:customStyle="1" w:styleId="Char0">
    <w:name w:val="批注框文本 Char"/>
    <w:link w:val="a4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next w:val="a"/>
    <w:link w:val="3Char"/>
    <w:qFormat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pPr>
      <w:jc w:val="left"/>
    </w:pPr>
  </w:style>
  <w:style w:type="paragraph" w:styleId="a4">
    <w:name w:val="Balloon Text"/>
    <w:basedOn w:val="a"/>
    <w:link w:val="Char0"/>
    <w:rPr>
      <w:sz w:val="18"/>
      <w:szCs w:val="18"/>
    </w:rPr>
  </w:style>
  <w:style w:type="paragraph" w:styleId="a5">
    <w:name w:val="footer"/>
    <w:basedOn w:val="a"/>
    <w:link w:val="Char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rPr>
      <w:b/>
      <w:bCs/>
    </w:rPr>
  </w:style>
  <w:style w:type="character" w:styleId="a8">
    <w:name w:val="Strong"/>
    <w:qFormat/>
    <w:rPr>
      <w:b/>
      <w:bCs/>
    </w:rPr>
  </w:style>
  <w:style w:type="character" w:styleId="a9">
    <w:name w:val="annotation reference"/>
    <w:rPr>
      <w:sz w:val="21"/>
      <w:szCs w:val="21"/>
    </w:rPr>
  </w:style>
  <w:style w:type="character" w:customStyle="1" w:styleId="3Char">
    <w:name w:val="标题 3 Char"/>
    <w:link w:val="3"/>
    <w:rPr>
      <w:rFonts w:ascii="Calibri" w:eastAsia="宋体" w:hAnsi="Calibri" w:cs="Times New Roman"/>
      <w:b/>
      <w:bCs/>
      <w:sz w:val="32"/>
      <w:szCs w:val="32"/>
    </w:rPr>
  </w:style>
  <w:style w:type="character" w:customStyle="1" w:styleId="Char2">
    <w:name w:val="页眉 Char"/>
    <w:link w:val="a6"/>
    <w:rPr>
      <w:kern w:val="2"/>
      <w:sz w:val="18"/>
      <w:szCs w:val="18"/>
    </w:rPr>
  </w:style>
  <w:style w:type="character" w:customStyle="1" w:styleId="Char1">
    <w:name w:val="页脚 Char"/>
    <w:link w:val="a5"/>
    <w:rPr>
      <w:kern w:val="2"/>
      <w:sz w:val="18"/>
      <w:szCs w:val="18"/>
    </w:rPr>
  </w:style>
  <w:style w:type="character" w:customStyle="1" w:styleId="Char">
    <w:name w:val="批注文字 Char"/>
    <w:link w:val="a3"/>
    <w:rPr>
      <w:kern w:val="2"/>
      <w:sz w:val="21"/>
      <w:szCs w:val="22"/>
    </w:rPr>
  </w:style>
  <w:style w:type="character" w:customStyle="1" w:styleId="Char3">
    <w:name w:val="批注主题 Char"/>
    <w:link w:val="a7"/>
    <w:rPr>
      <w:b/>
      <w:bCs/>
      <w:kern w:val="2"/>
      <w:sz w:val="21"/>
      <w:szCs w:val="22"/>
    </w:rPr>
  </w:style>
  <w:style w:type="character" w:customStyle="1" w:styleId="Char0">
    <w:name w:val="批注框文本 Char"/>
    <w:link w:val="a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20</Words>
  <Characters>1254</Characters>
  <Application>Microsoft Office Word</Application>
  <DocSecurity>0</DocSecurity>
  <Lines>10</Lines>
  <Paragraphs>2</Paragraphs>
  <ScaleCrop>false</ScaleCrop>
  <LinksUpToDate>false</LinksUpToDate>
  <CharactersWithSpaces>1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3:41:00Z</dcterms:created>
  <dcterms:modified xsi:type="dcterms:W3CDTF">2024-01-17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C2B1A1E0C01B4E52AF7AE2B8EED3E5B1</vt:lpwstr>
  </property>
</Properties>
</file>